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MH</w:t>
      </w:r>
      <w:r>
        <w:t xml:space="preserve"> </w:t>
      </w:r>
      <w:r>
        <w:t xml:space="preserve">PPW</w:t>
      </w:r>
      <w:r>
        <w:t xml:space="preserve"> </w:t>
      </w:r>
      <w:r>
        <w:t xml:space="preserve">RCT</w:t>
      </w:r>
      <w:r>
        <w:t xml:space="preserve"> </w:t>
      </w:r>
      <w:r>
        <w:t xml:space="preserve">Survey</w:t>
      </w:r>
      <w:r>
        <w:t xml:space="preserve"> </w:t>
      </w:r>
      <w:r>
        <w:t xml:space="preserve">Weekl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waga</w:t>
      </w:r>
      <w:r>
        <w:t xml:space="preserve"> </w:t>
      </w:r>
      <w:r>
        <w:t xml:space="preserve">&amp;</w:t>
      </w:r>
      <w:r>
        <w:t xml:space="preserve"> </w:t>
      </w:r>
      <w:r>
        <w:t xml:space="preserve">Yuwe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5-03-10</w:t>
      </w:r>
    </w:p>
    <w:p>
      <w:pPr>
        <w:pStyle w:val="FirstParagraph"/>
      </w:pPr>
      <w:r>
        <w:t xml:space="preserve">Altogether, we currently have data for 214 participants.</w:t>
      </w:r>
    </w:p>
    <w:bookmarkStart w:id="20" w:name="consort-diagram"/>
    <w:p>
      <w:pPr>
        <w:pStyle w:val="Heading2"/>
      </w:pPr>
      <w:r>
        <w:t xml:space="preserve">Consort Diagram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ummary of Ineligible Participants and Reas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3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asons for Inelig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estation &lt;28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fficulty with mem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lds unusual belief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ught of Self H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: Summary Reasons for Declining Enroll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asons for declining Enroll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nough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nter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ime to think about 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sult sp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(specify) ___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ummary of Study Enrollment by Facilit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articipants enrollme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ree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roll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% Enrolled (of Eligible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, Nyalend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, Ndiru Level 4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, Aka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5, Ukwal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6, Madiany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, Nyandiwa Level IV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, Usig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3, Uyawi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, Kabondo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, Airport Health Centre (Kisum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8, Mbit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, Gita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, Mirogi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1, Rwambwa Sub-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, Got Agulu Sub-District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, Simeny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2, Sigomere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, Ramula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9, Miriu Health Cen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, Ober Kamoth Sub County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</w:tr>
    </w:tbl>
    <w:bookmarkEnd w:id="20"/>
    <w:bookmarkStart w:id="24" w:name="enrollment-per-facility"/>
    <w:p>
      <w:pPr>
        <w:pStyle w:val="Heading2"/>
      </w:pPr>
      <w:r>
        <w:t xml:space="preserve">Enrollment Per Facility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PW-RCT-Survey_files/figure-docx/Enrolment%20Per%20Facility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pw-demographics"/>
    <w:p>
      <w:pPr>
        <w:pStyle w:val="Heading2"/>
      </w:pPr>
      <w:r>
        <w:t xml:space="preserve">PPW Demographics</w:t>
      </w:r>
    </w:p>
    <w:p>
      <w:pPr>
        <w:pStyle w:val="FirstParagraph"/>
      </w:pPr>
      <w:r>
        <w:t xml:space="preserve">Altogether, we currently have data for 214 participants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Basic Demographic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21.0, 29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currently have a partner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/No Ans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eady boyfri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/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fer not to ans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me we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 of marri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og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lyg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s your current partner the father of this bab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es your partner provide financial support to you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es residence with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 (Ndio) [Kamano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(La) [Ooyo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mpleted years in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[IQR: 10.0, 14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o you have regular employment? (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people i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[IQR: 3.0, 5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people sleep in same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[IQR: 2.0, 5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ooms in the house most often sleep 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[IQR: 2.0, 3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o the Clinic (Minu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 [IQR: 20.0, 60.0]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[IQR: Q1, Q3]; n (%)</w:t>
            </w:r>
          </w:p>
        </w:tc>
      </w:tr>
    </w:tbl>
    <w:bookmarkEnd w:id="25"/>
    <w:bookmarkStart w:id="26" w:name="pm-and-telepsychiatry-referrals"/>
    <w:p>
      <w:pPr>
        <w:pStyle w:val="Heading2"/>
      </w:pPr>
      <w:r>
        <w:t xml:space="preserve">PM+ and Telepsychiatry Referra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: PM+ and Telepsychiatry referra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howing Participants Referred to PM+ or Telepsychiat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bondo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diru Leve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ula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yawi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t Agulu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igu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riu H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r Kamoth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wambwa S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Intervention Psychl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sion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0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MH PPW RCT Survey Weekly Report</dc:title>
  <dc:creator>David Owaga &amp; Yuwei Wang</dc:creator>
  <cp:keywords/>
  <dcterms:created xsi:type="dcterms:W3CDTF">2025-03-10T10:54:02Z</dcterms:created>
  <dcterms:modified xsi:type="dcterms:W3CDTF">2025-03-10T10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0</vt:lpwstr>
  </property>
  <property fmtid="{D5CDD505-2E9C-101B-9397-08002B2CF9AE}" pid="3" name="output">
    <vt:lpwstr>word_document</vt:lpwstr>
  </property>
</Properties>
</file>